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Uganda</w:t>
      </w:r>
      <w:r>
        <w:t xml:space="preserve"> </w:t>
      </w:r>
      <w:r>
        <w:t xml:space="preserve">Kampal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trong interest in the Accountant position at your esteemed organization in Uganda Kampala. As a dedicated and qualified professional with a proven track record in financial management, I am eager to contribute my expertise to support your organization’s growth and ensure compliance with Ugandan accounting standards. This opportunity aligns perfectly with my career goals, and I am confident that my skills and experience make me an ideal candidate for this role.</w:t>
      </w:r>
    </w:p>
    <w:p>
      <w:pPr>
        <w:pStyle w:val="BodyText"/>
      </w:pPr>
      <w:r>
        <w:t xml:space="preserve">With over [X years] of experience in accounting, I have developed a deep understanding of financial systems, tax regulations, and the unique challenges faced by businesses in Uganda Kampala. My background includes roles such as [previous job titles], where I managed payroll, prepared financial statements, and ensured accurate record-keeping for local and international clients. These experiences have equipped me with the technical knowledge and practical skills required to excel as an Accountant in a dynamic environment like Kampala.</w:t>
      </w:r>
    </w:p>
    <w:p>
      <w:pPr>
        <w:pStyle w:val="BodyText"/>
      </w:pPr>
      <w:r>
        <w:t xml:space="preserve">One of the key reasons I am enthusiastic about this opportunity is my commitment to upholding the highest standards of integrity and professionalism in accounting. In Uganda, where financial transparency is critical for business sustainability, I have consistently demonstrated my ability to navigate complex regulatory frameworks. For instance, during my tenure at [previous employer], I implemented a streamlined process for tax compliance that reduced errors by 30% and improved audit readiness. This experience has reinforced my passion for ensuring that every financial transaction adheres to Ugandan laws and international best practices.</w:t>
      </w:r>
    </w:p>
    <w:p>
      <w:pPr>
        <w:pStyle w:val="BodyText"/>
      </w:pPr>
      <w:r>
        <w:t xml:space="preserve">Uganda Kampala is a vibrant hub of economic activity, with businesses ranging from small enterprises to large multinational corporations. I understand the importance of adapting accounting strategies to meet the needs of diverse clients while maintaining accuracy and efficiency. My proficiency in using accounting software such as [specific software, e.g., QuickBooks, Tally, or local solutions] has allowed me to manage financial data effectively, even in resource-constrained environments. Additionally, my fluency in English and Swahili enables me to communicate seamlessly with stakeholders across the region.</w:t>
      </w:r>
    </w:p>
    <w:p>
      <w:pPr>
        <w:pStyle w:val="BodyText"/>
      </w:pPr>
      <w:r>
        <w:t xml:space="preserve">What sets me apart as an Accountant is my ability to combine analytical thinking with a results-driven approach. For example, I once identified cost-saving opportunities for a client by analyzing their expenses and recommending adjustments to their budgeting process. This not only improved their profitability but also strengthened their financial stability during a period of economic uncertainty in Uganda. I am confident that my problem-solving skills and attention to detail will add significant value to your team.</w:t>
      </w:r>
    </w:p>
    <w:p>
      <w:pPr>
        <w:pStyle w:val="BodyText"/>
      </w:pPr>
      <w:r>
        <w:t xml:space="preserve">Furthermore, I have a strong grasp of the Ugandan market, including the nuances of local banking systems, currency fluctuations, and inflationary pressures. These factors are critical when preparing financial reports or advising businesses on strategic decisions. My experience working with clients in Kampala has also given me insight into the cultural and operational dynamics of local businesses, allowing me to tailor my services to their specific needs.</w:t>
      </w:r>
    </w:p>
    <w:p>
      <w:pPr>
        <w:pStyle w:val="BodyText"/>
      </w:pPr>
      <w:r>
        <w:t xml:space="preserve">As an Accountant, I take pride in building long-term relationships with clients and colleagues based on trust and mutual respect. I believe that transparency and clear communication are essential for fostering collaboration. In Uganda Kampala, where trust is the foundation of business partnerships, I have consistently prioritized these values. Whether it’s explaining financial reports to non-experts or working with cross-functional teams, I strive to create an environment of openness and accountability.</w:t>
      </w:r>
    </w:p>
    <w:p>
      <w:pPr>
        <w:pStyle w:val="BodyText"/>
      </w:pPr>
      <w:r>
        <w:t xml:space="preserve">I am particularly drawn to your organization because of its reputation for [mention specific value or achievement, e.g., "innovation in financial services" or "commitment to community development"]. I would be honored to contribute my skills to support your mission and help drive sustainable growth. My goal is not only to meet expectations but also to exceed them by bringing fresh ideas and a proactive mindset to every task.</w:t>
      </w:r>
    </w:p>
    <w:p>
      <w:pPr>
        <w:pStyle w:val="BodyText"/>
      </w:pPr>
      <w:r>
        <w:t xml:space="preserve">Thank you for considering my application. I would welcome the opportunity to discuss how my background, skills, and dedication align with the needs of your team. Please feel free to contact me at [your phone number] or [your email address] at your earliest convenience. I look forward to the possibility of contributing to the success of your organization in Uganda Kampal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countant Position in Uganda Kampala</dc:title>
  <dc:creator/>
  <dc:language>en</dc:language>
  <cp:keywords/>
  <dcterms:created xsi:type="dcterms:W3CDTF">2026-07-21T09:13:08Z</dcterms:created>
  <dcterms:modified xsi:type="dcterms:W3CDTF">2026-07-21T09:13:08Z</dcterms:modified>
</cp:coreProperties>
</file>

<file path=docProps/custom.xml><?xml version="1.0" encoding="utf-8"?>
<Properties xmlns="http://schemas.openxmlformats.org/officeDocument/2006/custom-properties" xmlns:vt="http://schemas.openxmlformats.org/officeDocument/2006/docPropsVTypes"/>
</file>